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Peru</w:t>
      </w:r>
      <w:r>
        <w:t xml:space="preserve"> </w:t>
      </w:r>
      <w:r>
        <w:t xml:space="preserve">Lima</w:t>
      </w:r>
    </w:p>
    <w:bookmarkStart w:id="26" w:name="customs-officer-cover-letter"/>
    <w:p>
      <w:pPr>
        <w:pStyle w:val="Heading1"/>
      </w:pPr>
      <w:r>
        <w:t xml:space="preserve">Customs Officer Cover Letter</w:t>
      </w:r>
    </w:p>
    <w:p>
      <w:pPr>
        <w:pStyle w:val="FirstParagraph"/>
      </w:pPr>
      <w:r>
        <w:rPr>
          <w:bCs/>
          <w:b/>
        </w:rPr>
        <w:t xml:space="preserve">Your Name:</w:t>
      </w:r>
      <w:r>
        <w:t xml:space="preserve"> </w:t>
      </w:r>
      <w:r>
        <w:t xml:space="preserve">[Your Full Name]</w:t>
      </w:r>
      <w:r>
        <w:br/>
      </w:r>
      <w:r>
        <w:rPr>
          <w:bCs/>
          <w:b/>
        </w:rPr>
        <w:t xml:space="preserve">Your Address:</w:t>
      </w:r>
      <w:r>
        <w:t xml:space="preserve"> </w:t>
      </w:r>
      <w:r>
        <w:t xml:space="preserve">[Your Address]</w:t>
      </w:r>
      <w:r>
        <w:br/>
      </w:r>
      <w:r>
        <w:rPr>
          <w:bCs/>
          <w:b/>
        </w:rPr>
        <w:t xml:space="preserve">Email:</w:t>
      </w:r>
      <w:r>
        <w:t xml:space="preserve"> </w:t>
      </w:r>
      <w:r>
        <w:t xml:space="preserve">[Your Email Address]</w:t>
      </w:r>
      <w:r>
        <w:br/>
      </w:r>
      <w:r>
        <w:rPr>
          <w:bCs/>
          <w:b/>
        </w:rPr>
        <w:t xml:space="preserve">Phone Number:</w:t>
      </w:r>
      <w:r>
        <w:t xml:space="preserve"> </w:t>
      </w:r>
      <w:r>
        <w:t xml:space="preserve">[Your Phone Number]</w:t>
      </w:r>
    </w:p>
    <w:p>
      <w:pPr>
        <w:pStyle w:val="BodyText"/>
      </w:pPr>
      <w:r>
        <w:t xml:space="preserve">[Date]</w:t>
      </w:r>
    </w:p>
    <w:p>
      <w:pPr>
        <w:pStyle w:val="BodyText"/>
      </w:pPr>
      <w:r>
        <w:rPr>
          <w:bCs/>
          <w:b/>
        </w:rPr>
        <w:t xml:space="preserve">Hiring Manager,</w:t>
      </w:r>
      <w:r>
        <w:br/>
      </w:r>
      <w:r>
        <w:t xml:space="preserve">[Company Name or Department Name]</w:t>
      </w:r>
      <w:r>
        <w:br/>
      </w:r>
      <w:r>
        <w:t xml:space="preserve">[Company Address]</w:t>
      </w:r>
      <w:r>
        <w:br/>
      </w:r>
      <w:r>
        <w:t xml:space="preserve">Lima, Peru</w:t>
      </w:r>
    </w:p>
    <w:p>
      <w:pPr>
        <w:pStyle w:val="BodyText"/>
      </w:pPr>
      <w:r>
        <w:t xml:space="preserve">Dear Hiring Manager,</w:t>
      </w:r>
    </w:p>
    <w:bookmarkStart w:id="20" w:name="introduction-and-professional-background"/>
    <w:p>
      <w:pPr>
        <w:pStyle w:val="Heading2"/>
      </w:pPr>
      <w:r>
        <w:t xml:space="preserve">Introduction and Professional Background</w:t>
      </w:r>
    </w:p>
    <w:p>
      <w:pPr>
        <w:pStyle w:val="FirstParagraph"/>
      </w:pPr>
      <w:r>
        <w:t xml:space="preserve">I am writing to express my enthusiastic interest in the position of **Customs Officer** at [Company or Department Name] in **Peru Lima**. With a strong academic foundation in international trade, border security, and regulatory compliance, coupled with hands-on experience in customs operations, I am eager to contribute my skills and dedication to safeguarding Peru’s economic interests while ensuring the smooth flow of goods through its ports of entry. As a professional deeply committed to upholding the integrity of customs procedures in **Peru Lima**, I am confident that my background aligns perfectly with the mission and values of your organization.</w:t>
      </w:r>
      <w:r>
        <w:t xml:space="preserve"> </w:t>
      </w:r>
      <w:r>
        <w:t xml:space="preserve">The role of a **Customs Officer** is pivotal in maintaining national security, enforcing trade laws, and fostering economic growth. In **Peru Lima**, a hub for international commerce and a gateway to the Pacific Ocean, customs officers play an essential role in monitoring imports and exports while facilitating legitimate trade. My passion for this field stems from my belief that effective customs management is not just about regulation but also about building trust between nations and supporting sustainable development. I am particularly drawn to this opportunity because of **Peru Lima**’s strategic location, which requires a highly skilled workforce to manage the complexities of global trade while adhering to Peru’s legal framework.</w:t>
      </w:r>
    </w:p>
    <w:bookmarkEnd w:id="20"/>
    <w:bookmarkStart w:id="21" w:name="academic-and-professional-qualifications"/>
    <w:p>
      <w:pPr>
        <w:pStyle w:val="Heading2"/>
      </w:pPr>
      <w:r>
        <w:t xml:space="preserve">Academic and Professional Qualifications</w:t>
      </w:r>
    </w:p>
    <w:p>
      <w:pPr>
        <w:pStyle w:val="FirstParagraph"/>
      </w:pPr>
      <w:r>
        <w:t xml:space="preserve">I hold a Bachelor’s degree in International Business and Trade from [University Name], where I specialized in customs regulations, tariff classifications, and cross-border logistics. My academic training was complemented by internships with [Relevant Organization or Company], where I gained practical insights into customs procedures, document verification processes, and risk assessment strategies. These experiences solidified my understanding of the technical and administrative challenges faced by customs officers in dynamic environments like **Peru Lima**.</w:t>
      </w:r>
      <w:r>
        <w:t xml:space="preserve"> </w:t>
      </w:r>
      <w:r>
        <w:t xml:space="preserve">In addition to formal education, I have completed certification programs in **Customs Compliance** and **Trade Enforcement**, which equipped me with knowledge of international trade agreements such as the Peru-United States Free Trade Agreement (PTA) and the Andean Community’s harmonized tariff system. My proficiency in Spanish and English further enhances my ability to communicate effectively with stakeholders, including traders, government officials, and international partners. This bilingual capability is especially valuable in **Peru Lima**, where interactions often involve both local and foreign entities.</w:t>
      </w:r>
    </w:p>
    <w:bookmarkEnd w:id="21"/>
    <w:bookmarkStart w:id="22" w:name="skills-and-competencies"/>
    <w:p>
      <w:pPr>
        <w:pStyle w:val="Heading2"/>
      </w:pPr>
      <w:r>
        <w:t xml:space="preserve">Skills and Competencies</w:t>
      </w:r>
    </w:p>
    <w:p>
      <w:pPr>
        <w:pStyle w:val="FirstParagraph"/>
      </w:pPr>
      <w:r>
        <w:t xml:space="preserve">As a **Customs Officer**, success hinges on a combination of analytical thinking, attention to detail, and adaptability. I have honed these skills through my work in [Previous Job or Role], where I was responsible for inspecting cargo, verifying documentation, and identifying discrepancies that could impact trade compliance. My ability to quickly analyze complex data and make informed decisions has been recognized by colleagues and supervisors alike.</w:t>
      </w:r>
      <w:r>
        <w:t xml:space="preserve"> </w:t>
      </w:r>
      <w:r>
        <w:t xml:space="preserve">One of my key strengths is my proficiency in using customs management systems such as [Software Name], which I have used to streamline processes and reduce errors. I am also adept at leveraging technology to enhance efficiency, whether through digital documentation or automated risk assessment tools. In **Peru Lima**, where the volume of trade is substantial, these skills are critical to ensuring that operations remain both secure and efficient.</w:t>
      </w:r>
      <w:r>
        <w:t xml:space="preserve"> </w:t>
      </w:r>
      <w:r>
        <w:t xml:space="preserve">Moreover, my experience in conflict resolution and customer service has prepared me to handle interactions with traders and travelers in a professional and empathetic manner. I understand that customs officers are often the first point of contact for individuals navigating complex regulatory landscapes, and I am committed to providing clear guidance while upholding strict compliance standards.</w:t>
      </w:r>
    </w:p>
    <w:bookmarkEnd w:id="22"/>
    <w:bookmarkStart w:id="23" w:name="X538ea11ab6b5ce443e687356a0232c4136f09f7"/>
    <w:p>
      <w:pPr>
        <w:pStyle w:val="Heading2"/>
      </w:pPr>
      <w:r>
        <w:t xml:space="preserve">Understanding of Peru Lima’s Customs Landscape</w:t>
      </w:r>
    </w:p>
    <w:p>
      <w:pPr>
        <w:pStyle w:val="FirstParagraph"/>
      </w:pPr>
      <w:r>
        <w:t xml:space="preserve">**Peru Lima** is not just a city; it is a vital economic engine for the country, home to major ports such as Callao and the Jorge Chávez International Airport. These entry points require customs officers to balance rigorous inspections with the need for timely processing of goods. I have studied the specific challenges faced by **Peru Lima**’s customs authorities, including managing high volumes of traffic, addressing smuggling risks, and adhering to evolving international standards.</w:t>
      </w:r>
      <w:r>
        <w:t xml:space="preserve"> </w:t>
      </w:r>
      <w:r>
        <w:t xml:space="preserve">I am particularly impressed by [Company or Department Name]’s commitment to innovation in customs operations. For instance, your initiatives in digitizing import/export documentation and adopting AI-driven risk assessment tools align with my own vision for modernizing the field. I am eager to contribute my technical expertise and problem-solving mindset to support these efforts and help **Peru Lima** maintain its reputation as a reliable trading partner.</w:t>
      </w:r>
    </w:p>
    <w:bookmarkEnd w:id="23"/>
    <w:bookmarkStart w:id="24" w:name="why-this-role-matters-to-me"/>
    <w:p>
      <w:pPr>
        <w:pStyle w:val="Heading2"/>
      </w:pPr>
      <w:r>
        <w:t xml:space="preserve">Why This Role Matters to Me</w:t>
      </w:r>
    </w:p>
    <w:p>
      <w:pPr>
        <w:pStyle w:val="FirstParagraph"/>
      </w:pPr>
      <w:r>
        <w:t xml:space="preserve">The role of a **Customs Officer** in **Peru Lima** is more than a job—it is a responsibility that impacts the nation’s economy, security, and global standing. I am deeply motivated by the idea of contributing to Peru’s economic growth by ensuring that trade flows smoothly while protecting national interests. Whether it is preventing illicit goods from entering the country or supporting legitimate businesses through streamlined processes, I believe my work as a customs officer can make a meaningful difference.</w:t>
      </w:r>
      <w:r>
        <w:t xml:space="preserve"> </w:t>
      </w:r>
      <w:r>
        <w:t xml:space="preserve">I am also drawn to the opportunity to collaborate with a team of dedicated professionals who share a commitment to excellence. In **Peru Lima**, where customs officers often work in high-pressure environments, teamwork and mutual support are essential. I thrive in such settings and am confident that my collaborative spirit and strong work ethic will enable me to contribute effectively.</w:t>
      </w:r>
    </w:p>
    <w:bookmarkEnd w:id="24"/>
    <w:bookmarkStart w:id="25" w:name="conclusion"/>
    <w:p>
      <w:pPr>
        <w:pStyle w:val="Heading2"/>
      </w:pPr>
      <w:r>
        <w:t xml:space="preserve">Conclusion</w:t>
      </w:r>
    </w:p>
    <w:p>
      <w:pPr>
        <w:pStyle w:val="FirstParagraph"/>
      </w:pPr>
      <w:r>
        <w:t xml:space="preserve">Thank you for considering my application for the **Customs Officer** position at [Company or Department Name] in **Peru Lima**. I am enthusiastic about the possibility of joining an organization that values expertise, integrity, and innovation in customs management. I would welcome the opportunity to discuss how my qualifications and passion for this field can contribute to your team’s success.</w:t>
      </w:r>
      <w:r>
        <w:t xml:space="preserve"> </w:t>
      </w:r>
      <w:r>
        <w:t xml:space="preserve">Please feel free to contact me at [Your Phone Number] or [Your Email Address] at your earliest convenience. I look forward to the possibility of working together in **Peru Lima** and making a positive impact on the country’s customs operations.</w:t>
      </w:r>
      <w:r>
        <w:t xml:space="preserve"> </w:t>
      </w:r>
      <w:r>
        <w:t xml:space="preserve">Sincerely,</w:t>
      </w:r>
      <w:r>
        <w:br/>
      </w:r>
      <w:r>
        <w:t xml:space="preserve">[Your Full Name]</w:t>
      </w:r>
      <w:r>
        <w:br/>
      </w:r>
      <w:r>
        <w:t xml:space="preserve">[Signature (if submitting a physical cop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Peru Lima</dc:title>
  <dc:creator/>
  <cp:keywords/>
  <dcterms:created xsi:type="dcterms:W3CDTF">2026-07-21T00:59:03Z</dcterms:created>
  <dcterms:modified xsi:type="dcterms:W3CDTF">2026-07-21T00:59:03Z</dcterms:modified>
</cp:coreProperties>
</file>

<file path=docProps/custom.xml><?xml version="1.0" encoding="utf-8"?>
<Properties xmlns="http://schemas.openxmlformats.org/officeDocument/2006/custom-properties" xmlns:vt="http://schemas.openxmlformats.org/officeDocument/2006/docPropsVTypes"/>
</file>